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Guangzhou,</w:t>
      </w:r>
      <w:r>
        <w:t xml:space="preserve"> </w:t>
      </w:r>
      <w:r>
        <w:t xml:space="preserve">China</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Guangdong Provincial Meteorological Bureau</w:t>
      </w:r>
      <w:r>
        <w:br/>
      </w:r>
      <w:r>
        <w:t xml:space="preserve">Guangzhou, China</w:t>
      </w:r>
    </w:p>
    <w:bookmarkStart w:id="20" w:name="Xb31df1fc61be40fdbe85b9d492e3f3e339c5d0a"/>
    <w:p>
      <w:pPr>
        <w:pStyle w:val="Heading2"/>
      </w:pPr>
      <w:r>
        <w:t xml:space="preserve">Subject: Internship Application for Meteorologist Position – Driving Climate Resilience in China's Dynamic Metropolis</w:t>
      </w:r>
    </w:p>
    <w:p>
      <w:pPr>
        <w:pStyle w:val="FirstParagraph"/>
      </w:pPr>
      <w:r>
        <w:t xml:space="preserve">To the Esteemed Hiring Committee of the Guangdong Provincial Meteorological Bureau,</w:t>
      </w:r>
    </w:p>
    <w:p>
      <w:pPr>
        <w:pStyle w:val="BodyText"/>
      </w:pPr>
      <w:r>
        <w:t xml:space="preserve">It is with profound enthusiasm and unwavering dedication to atmospheric sciences that I submit my application for the Internship Program in Meteorology at your esteemed institution, a premier hub for weather forecasting and climate research within China Guangzhou. As a final-year Bachelor of Science candidate in Atmospheric Sciences at [Your University], I have meticulously prepared myself to contribute meaningfully to your mission of safeguarding Guangdong's population and infrastructure through cutting-edge meteorological science. This</w:t>
      </w:r>
      <w:r>
        <w:t xml:space="preserve"> </w:t>
      </w:r>
      <w:r>
        <w:rPr>
          <w:iCs/>
          <w:i/>
        </w:rPr>
        <w:t xml:space="preserve">Internship Application Letter</w:t>
      </w:r>
      <w:r>
        <w:t xml:space="preserve"> </w:t>
      </w:r>
      <w:r>
        <w:t xml:space="preserve">serves as a testament to my qualifications, passion for weather science, and deep commitment to supporting China’s strategic climate resilience goals in one of the world’s most dynamic urban environments.</w:t>
      </w:r>
    </w:p>
    <w:p>
      <w:pPr>
        <w:pStyle w:val="BodyText"/>
      </w:pPr>
      <w:r>
        <w:t xml:space="preserve">The unique atmospheric challenges facing</w:t>
      </w:r>
      <w:r>
        <w:t xml:space="preserve"> </w:t>
      </w:r>
      <w:r>
        <w:rPr>
          <w:bCs/>
          <w:b/>
        </w:rPr>
        <w:t xml:space="preserve">China Guangzhou</w:t>
      </w:r>
      <w:r>
        <w:t xml:space="preserve"> </w:t>
      </w:r>
      <w:r>
        <w:t xml:space="preserve">captivate my professional focus. As the capital of Guangdong Province and a major economic engine in southern China, Guangzhou confronts complex meteorological realities: intense tropical monsoon seasons, frequent typhoons threatening coastal communities, rapidly evolving urban heat island effects within its expanding metro area, and increasing climate volatility impacting agriculture across the Pearl River Delta. My academic journey has been intentionally aligned with these regional demands. I have completed specialized coursework in</w:t>
      </w:r>
      <w:r>
        <w:t xml:space="preserve"> </w:t>
      </w:r>
      <w:r>
        <w:rPr>
          <w:iCs/>
          <w:i/>
        </w:rPr>
        <w:t xml:space="preserve">Tropical Meteorology</w:t>
      </w:r>
      <w:r>
        <w:t xml:space="preserve">,</w:t>
      </w:r>
      <w:r>
        <w:t xml:space="preserve"> </w:t>
      </w:r>
      <w:r>
        <w:rPr>
          <w:iCs/>
          <w:i/>
        </w:rPr>
        <w:t xml:space="preserve">Urban Climate Dynamics</w:t>
      </w:r>
      <w:r>
        <w:t xml:space="preserve">, and</w:t>
      </w:r>
      <w:r>
        <w:t xml:space="preserve"> </w:t>
      </w:r>
      <w:r>
        <w:rPr>
          <w:iCs/>
          <w:i/>
        </w:rPr>
        <w:t xml:space="preserve">Climate Modeling Using Python and GIS Tools</w:t>
      </w:r>
      <w:r>
        <w:t xml:space="preserve">, directly addressing the operational needs of meteorological services in a city like Guangzhou. My undergraduate thesis, "Modeling Typhoon Track Variability Along China's Southern Coastline," involved analyzing historical data from the China Meteorological Administration (CMA) to improve short-term forecasting accuracy for regions prone to cyclone landfall – knowledge I am eager to apply under your guidance.</w:t>
      </w:r>
    </w:p>
    <w:p>
      <w:pPr>
        <w:pStyle w:val="BodyText"/>
      </w:pPr>
      <w:r>
        <w:t xml:space="preserve">My practical experience further demonstrates my readiness for this</w:t>
      </w:r>
      <w:r>
        <w:t xml:space="preserve"> </w:t>
      </w:r>
      <w:r>
        <w:rPr>
          <w:iCs/>
          <w:i/>
        </w:rPr>
        <w:t xml:space="preserve">Meteorologist</w:t>
      </w:r>
      <w:r>
        <w:t xml:space="preserve"> </w:t>
      </w:r>
      <w:r>
        <w:t xml:space="preserve">internship. At [Previous Internship/Organization], I assisted in real-time weather monitoring during the 2023 typhoon season, utilizing Doppler radar data and numerical model outputs to support local emergency response teams. This experience taught me the critical importance of accurate, timely forecasting in protecting lives – a principle deeply resonant with Guangdong's proactive disaster management framework. Additionally, I developed an open-source Python script to automate the analysis of satellite imagery for cloud cover trends across Southeast Asia, a skill directly transferable to your bureau’s work on regional climate monitoring systems. I am proficient in operating industry-standard tools like WRF (Weather Research and Forecasting) model and ECMWF data platforms, ensuring immediate productivity upon joining your team.</w:t>
      </w:r>
    </w:p>
    <w:p>
      <w:pPr>
        <w:pStyle w:val="BodyText"/>
      </w:pPr>
      <w:r>
        <w:t xml:space="preserve">What truly distinguishes my motivation for applying to the Guangdong Provincial Meteorological Bureau is my understanding of China's national meteorological priorities. The Chinese government's emphasis on "Ecological Civilization" and its investment in advanced weather infrastructure (such as the new 500+ ground-based weather stations across Guangdong) create an unparalleled environment for growth. I am deeply inspired by your bureau’s leadership in integrating AI into forecasting systems, a field I have actively explored through independent projects. In China Guangzhou, where climate adaptation is not merely academic but an urgent societal necessity – given the city's vulnerability to extreme rainfall and rising sea levels – I see my role as both a student of the atmosphere and a future contributor to community safety. This internship represents more than professional development; it is my commitment to applying global meteorological knowledge within China’s unique, high-impact context.</w:t>
      </w:r>
    </w:p>
    <w:p>
      <w:pPr>
        <w:pStyle w:val="BodyText"/>
      </w:pPr>
      <w:r>
        <w:t xml:space="preserve">I am equally committed to cultural integration within your institution. I have achieved basic proficiency in Mandarin (HSK Level 4), enabling effective communication with local teams and a deeper appreciation for the community-focused approach central to Chinese meteorology. I am eager to learn from seasoned</w:t>
      </w:r>
      <w:r>
        <w:t xml:space="preserve"> </w:t>
      </w:r>
      <w:r>
        <w:rPr>
          <w:iCs/>
          <w:i/>
        </w:rPr>
        <w:t xml:space="preserve">Meteorologist</w:t>
      </w:r>
      <w:r>
        <w:t xml:space="preserve"> </w:t>
      </w:r>
      <w:r>
        <w:t xml:space="preserve">professionals at the Guangdong Bureau, absorbing their expertise on regional phenomena like the "Guangzhou Rainy Season" (Cao Cao) and monsoon onset variability. My adaptability and collaborative spirit were affirmed during a recent student exchange in Shanghai, where I worked seamlessly within a multicultural team to develop a climate awareness campaign for urban youth.</w:t>
      </w:r>
    </w:p>
    <w:p>
      <w:pPr>
        <w:pStyle w:val="BodyText"/>
      </w:pPr>
      <w:r>
        <w:t xml:space="preserve">China Guangzhou’s status as a global leader in sustainable urban development makes it the ideal setting to advance my meteorological career. The opportunity to contribute to your bureau’s efforts – whether supporting early warning systems for flash floods along the Pearl River, analyzing air quality trends linked to weather patterns, or assisting in climate data visualization for public communication – aligns perfectly with my aspiration to become a skilled</w:t>
      </w:r>
      <w:r>
        <w:t xml:space="preserve"> </w:t>
      </w:r>
      <w:r>
        <w:rPr>
          <w:iCs/>
          <w:i/>
        </w:rPr>
        <w:t xml:space="preserve">Meteorologist</w:t>
      </w:r>
      <w:r>
        <w:t xml:space="preserve"> </w:t>
      </w:r>
      <w:r>
        <w:t xml:space="preserve">dedicated to science serving society. I am confident that my technical skills, regional focus, and eagerness to learn will allow me to add value from day one of this internship.</w:t>
      </w:r>
    </w:p>
    <w:p>
      <w:pPr>
        <w:pStyle w:val="BodyText"/>
      </w:pPr>
      <w:r>
        <w:t xml:space="preserve">I have attached my resume for your detailed review. Thank you for considering my application for this vital opportunity. I eagerly anticipate the possibility of discussing how my background in atmospheric sciences and dedication to China's meteorological advancement can support the Guangdong Provincial Meteorological Bureau’s mission. Please feel free to contact me at your convenience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Guangzhou, China</dc:title>
  <dc:creator/>
  <cp:keywords/>
  <dcterms:created xsi:type="dcterms:W3CDTF">2026-07-21T03:39:37Z</dcterms:created>
  <dcterms:modified xsi:type="dcterms:W3CDTF">2026-07-21T03:39:37Z</dcterms:modified>
</cp:coreProperties>
</file>

<file path=docProps/custom.xml><?xml version="1.0" encoding="utf-8"?>
<Properties xmlns="http://schemas.openxmlformats.org/officeDocument/2006/custom-properties" xmlns:vt="http://schemas.openxmlformats.org/officeDocument/2006/docPropsVTypes"/>
</file>